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4074D4" w14:textId="77777777" w:rsidR="00282284" w:rsidRDefault="00282284" w:rsidP="00282284">
      <w:pPr>
        <w:spacing w:before="240" w:line="240" w:lineRule="auto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>CS5542 Big Data Apps and Analytics</w:t>
      </w:r>
    </w:p>
    <w:p w14:paraId="5D80B272" w14:textId="4AC9D876" w:rsidR="003E1BA1" w:rsidRDefault="003E1BA1" w:rsidP="003E1BA1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In Class Programming – </w:t>
      </w:r>
      <w:r w:rsidR="00B53905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2</w:t>
      </w:r>
    </w:p>
    <w:p w14:paraId="2D4AA219" w14:textId="7046B120" w:rsidR="003E1BA1" w:rsidRDefault="00B53905" w:rsidP="00B53905">
      <w:pPr>
        <w:autoSpaceDE w:val="0"/>
        <w:autoSpaceDN w:val="0"/>
        <w:adjustRightInd w:val="0"/>
        <w:spacing w:after="0" w:line="240" w:lineRule="auto"/>
        <w:ind w:left="2880" w:firstLine="720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4</w:t>
      </w:r>
      <w:r w:rsidR="003E1BA1" w:rsidRPr="003E1BA1">
        <w:rPr>
          <w:rFonts w:ascii="Calibri,Bold" w:hAnsi="Calibri,Bold" w:cs="Calibri,Bold"/>
          <w:b/>
          <w:bCs/>
          <w:color w:val="000000"/>
          <w:sz w:val="24"/>
          <w:szCs w:val="24"/>
          <w:vertAlign w:val="superscript"/>
          <w:lang w:val="en-IN"/>
        </w:rPr>
        <w:t>t</w:t>
      </w:r>
      <w:r>
        <w:rPr>
          <w:rFonts w:ascii="Calibri,Bold" w:hAnsi="Calibri,Bold" w:cs="Calibri,Bold"/>
          <w:b/>
          <w:bCs/>
          <w:color w:val="000000"/>
          <w:sz w:val="24"/>
          <w:szCs w:val="24"/>
          <w:vertAlign w:val="superscript"/>
          <w:lang w:val="en-IN"/>
        </w:rPr>
        <w:t>h</w:t>
      </w:r>
      <w:r w:rsidR="003E1BA1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</w:t>
      </w: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September</w:t>
      </w:r>
      <w:r w:rsidR="003E1BA1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20</w:t>
      </w: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20</w:t>
      </w:r>
    </w:p>
    <w:p w14:paraId="23395507" w14:textId="77777777" w:rsidR="003E1BA1" w:rsidRDefault="003E1BA1" w:rsidP="003E1BA1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</w:p>
    <w:p w14:paraId="697FAD01" w14:textId="040BD05D" w:rsidR="003E1BA1" w:rsidRDefault="003E1BA1" w:rsidP="003E1BA1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Submit ICP Feedback in Class. : </w:t>
      </w:r>
      <w:hyperlink r:id="rId5" w:history="1">
        <w:proofErr w:type="spellStart"/>
        <w:r w:rsidR="00B53905" w:rsidRPr="00B53905">
          <w:rPr>
            <w:rStyle w:val="Hyperlink"/>
            <w:rFonts w:ascii="Calibri,Bold" w:hAnsi="Calibri,Bold" w:cs="Calibri,Bold"/>
            <w:b/>
            <w:bCs/>
            <w:sz w:val="24"/>
            <w:szCs w:val="24"/>
            <w:lang w:val="en-IN"/>
          </w:rPr>
          <w:t>Lnik</w:t>
        </w:r>
        <w:proofErr w:type="spellEnd"/>
        <w:r w:rsidR="00B53905" w:rsidRPr="00B53905">
          <w:rPr>
            <w:rStyle w:val="Hyperlink"/>
            <w:rFonts w:ascii="Calibri,Bold" w:hAnsi="Calibri,Bold" w:cs="Calibri,Bold"/>
            <w:b/>
            <w:bCs/>
            <w:sz w:val="24"/>
            <w:szCs w:val="24"/>
            <w:lang w:val="en-IN"/>
          </w:rPr>
          <w:t xml:space="preserve"> t</w:t>
        </w:r>
        <w:r w:rsidR="00B53905" w:rsidRPr="00B53905">
          <w:rPr>
            <w:rStyle w:val="Hyperlink"/>
            <w:rFonts w:ascii="Calibri,Bold" w:hAnsi="Calibri,Bold" w:cs="Calibri,Bold"/>
            <w:b/>
            <w:bCs/>
            <w:sz w:val="24"/>
            <w:szCs w:val="24"/>
            <w:lang w:val="en-IN"/>
          </w:rPr>
          <w:t>o</w:t>
        </w:r>
        <w:r w:rsidR="00B53905" w:rsidRPr="00B53905">
          <w:rPr>
            <w:rStyle w:val="Hyperlink"/>
            <w:rFonts w:ascii="Calibri,Bold" w:hAnsi="Calibri,Bold" w:cs="Calibri,Bold"/>
            <w:b/>
            <w:bCs/>
            <w:sz w:val="24"/>
            <w:szCs w:val="24"/>
            <w:lang w:val="en-IN"/>
          </w:rPr>
          <w:t xml:space="preserve"> </w:t>
        </w:r>
        <w:proofErr w:type="spellStart"/>
        <w:r w:rsidR="00B53905" w:rsidRPr="00B53905">
          <w:rPr>
            <w:rStyle w:val="Hyperlink"/>
            <w:rFonts w:ascii="Calibri,Bold" w:hAnsi="Calibri,Bold" w:cs="Calibri,Bold"/>
            <w:b/>
            <w:bCs/>
            <w:sz w:val="24"/>
            <w:szCs w:val="24"/>
            <w:lang w:val="en-IN"/>
          </w:rPr>
          <w:t>Feed back</w:t>
        </w:r>
        <w:proofErr w:type="spellEnd"/>
        <w:r w:rsidR="00B53905" w:rsidRPr="00B53905">
          <w:rPr>
            <w:rStyle w:val="Hyperlink"/>
            <w:rFonts w:ascii="Calibri,Bold" w:hAnsi="Calibri,Bold" w:cs="Calibri,Bold"/>
            <w:b/>
            <w:bCs/>
            <w:sz w:val="24"/>
            <w:szCs w:val="24"/>
            <w:lang w:val="en-IN"/>
          </w:rPr>
          <w:t xml:space="preserve"> Form</w:t>
        </w:r>
      </w:hyperlink>
    </w:p>
    <w:p w14:paraId="75E3B5DE" w14:textId="77777777" w:rsidR="003E1BA1" w:rsidRDefault="003E1BA1" w:rsidP="00282284">
      <w:pPr>
        <w:pStyle w:val="ListParagraph"/>
        <w:ind w:left="360"/>
        <w:rPr>
          <w:rFonts w:ascii="Times New Roman" w:eastAsia="Times New Roman" w:hAnsi="Times New Roman" w:cs="Times New Roman"/>
          <w:b/>
          <w:bCs/>
          <w:sz w:val="24"/>
          <w:u w:val="single"/>
        </w:rPr>
      </w:pPr>
    </w:p>
    <w:p w14:paraId="1C0E0BB9" w14:textId="2E61B82F" w:rsidR="00282284" w:rsidRDefault="00282284" w:rsidP="00282284">
      <w:pPr>
        <w:pStyle w:val="ListParagraph"/>
        <w:ind w:left="360"/>
        <w:rPr>
          <w:u w:val="single"/>
        </w:rPr>
      </w:pPr>
      <w:r>
        <w:rPr>
          <w:rFonts w:ascii="Times New Roman" w:eastAsia="Times New Roman" w:hAnsi="Times New Roman" w:cs="Times New Roman"/>
          <w:b/>
          <w:bCs/>
          <w:sz w:val="24"/>
          <w:u w:val="single"/>
        </w:rPr>
        <w:t xml:space="preserve">Spark Programming: </w:t>
      </w:r>
      <w:r>
        <w:rPr>
          <w:rFonts w:ascii="Times New Roman" w:eastAsia="Times New Roman" w:hAnsi="Times New Roman" w:cs="Times New Roman"/>
          <w:sz w:val="24"/>
          <w:u w:val="single"/>
        </w:rPr>
        <w:t xml:space="preserve"> </w:t>
      </w:r>
    </w:p>
    <w:p w14:paraId="27A0B43B" w14:textId="0615DFA3" w:rsidR="0013254D" w:rsidRDefault="0013254D" w:rsidP="00282284">
      <w:pPr>
        <w:rPr>
          <w:rFonts w:ascii="Times New Roman" w:eastAsia="Times New Roman" w:hAnsi="Times New Roman" w:cs="Times New Roman"/>
          <w:b/>
          <w:bCs/>
        </w:rPr>
      </w:pPr>
    </w:p>
    <w:p w14:paraId="2C98092E" w14:textId="544532BC" w:rsidR="00166013" w:rsidRDefault="00282284" w:rsidP="00282284">
      <w:pPr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 xml:space="preserve">Write a spark </w:t>
      </w:r>
      <w:r w:rsidR="00166013">
        <w:rPr>
          <w:rFonts w:ascii="Times New Roman" w:eastAsia="Times New Roman" w:hAnsi="Times New Roman" w:cs="Times New Roman"/>
          <w:b/>
          <w:bCs/>
        </w:rPr>
        <w:t xml:space="preserve">program to group the words </w:t>
      </w:r>
      <w:proofErr w:type="gramStart"/>
      <w:r w:rsidR="00166013">
        <w:rPr>
          <w:rFonts w:ascii="Times New Roman" w:eastAsia="Times New Roman" w:hAnsi="Times New Roman" w:cs="Times New Roman"/>
          <w:b/>
          <w:bCs/>
        </w:rPr>
        <w:t>in a given</w:t>
      </w:r>
      <w:proofErr w:type="gramEnd"/>
      <w:r w:rsidR="00166013">
        <w:rPr>
          <w:rFonts w:ascii="Times New Roman" w:eastAsia="Times New Roman" w:hAnsi="Times New Roman" w:cs="Times New Roman"/>
          <w:b/>
          <w:bCs/>
        </w:rPr>
        <w:t xml:space="preserve"> text file based on their starting letters.</w:t>
      </w:r>
    </w:p>
    <w:p w14:paraId="7DB843EA" w14:textId="0103AC43" w:rsidR="00B53905" w:rsidRDefault="00B53905" w:rsidP="00282284">
      <w:pPr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Use the Text File provided with ICP (icp2.txt)</w:t>
      </w:r>
    </w:p>
    <w:p w14:paraId="264B9218" w14:textId="0C285D08" w:rsidR="0013254D" w:rsidRDefault="0013254D" w:rsidP="00282284">
      <w:pPr>
        <w:rPr>
          <w:rFonts w:ascii="Times New Roman" w:eastAsia="Times New Roman" w:hAnsi="Times New Roman" w:cs="Times New Roman"/>
        </w:rPr>
      </w:pPr>
    </w:p>
    <w:p w14:paraId="0BD1193B" w14:textId="78CE0F45" w:rsidR="00166013" w:rsidRDefault="00166013" w:rsidP="00282284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Example Input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Example Output</w:t>
      </w:r>
    </w:p>
    <w:p w14:paraId="26CD0887" w14:textId="1B07D7D1" w:rsidR="00166013" w:rsidRDefault="0013254D" w:rsidP="00282284">
      <w:pPr>
        <w:rPr>
          <w:rFonts w:ascii="Times New Roman" w:eastAsia="Times New Roman" w:hAnsi="Times New Roman" w:cs="Times New Roman"/>
        </w:rPr>
      </w:pPr>
      <w:r w:rsidRPr="0013254D">
        <w:rPr>
          <w:rFonts w:ascii="Times New Roman" w:eastAsia="Times New Roman" w:hAnsi="Times New Roman" w:cs="Times New Roman"/>
          <w:b/>
          <w:bCs/>
          <w:noProof/>
          <w:sz w:val="24"/>
          <w:u w:val="single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49AB1B6" wp14:editId="416DFBC1">
                <wp:simplePos x="0" y="0"/>
                <wp:positionH relativeFrom="column">
                  <wp:posOffset>3307080</wp:posOffset>
                </wp:positionH>
                <wp:positionV relativeFrom="paragraph">
                  <wp:posOffset>126365</wp:posOffset>
                </wp:positionV>
                <wp:extent cx="2360930" cy="1404620"/>
                <wp:effectExtent l="0" t="0" r="22860" b="1143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1F5E94" w14:textId="4A7D65C9" w:rsidR="0013254D" w:rsidRDefault="0013254D">
                            <w:r>
                              <w:t>U, United, Unified</w:t>
                            </w:r>
                          </w:p>
                          <w:p w14:paraId="47B6A031" w14:textId="769FCF0C" w:rsidR="0013254D" w:rsidRDefault="0013254D">
                            <w:r>
                              <w:t>S, States, Separated</w:t>
                            </w:r>
                          </w:p>
                          <w:p w14:paraId="6BD6F25F" w14:textId="594781AA" w:rsidR="0013254D" w:rsidRDefault="0013254D">
                            <w:r>
                              <w:t>I, Incident, Investments</w:t>
                            </w:r>
                          </w:p>
                          <w:p w14:paraId="274641E8" w14:textId="4234C7F2" w:rsidR="0013254D" w:rsidRDefault="0013254D">
                            <w:r>
                              <w:t>B, Boar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49AB1B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60.4pt;margin-top:9.95pt;width:185.9pt;height:110.6pt;z-index:25166131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">
                <v:textbox style="mso-fit-shape-to-text:t">
                  <w:txbxContent>
                    <w:p w14:paraId="661F5E94" w14:textId="4A7D65C9" w:rsidR="0013254D" w:rsidRDefault="0013254D">
                      <w:r>
                        <w:t>U, United, Unified</w:t>
                      </w:r>
                    </w:p>
                    <w:p w14:paraId="47B6A031" w14:textId="769FCF0C" w:rsidR="0013254D" w:rsidRDefault="0013254D">
                      <w:r>
                        <w:t>S, States, Separated</w:t>
                      </w:r>
                    </w:p>
                    <w:p w14:paraId="6BD6F25F" w14:textId="594781AA" w:rsidR="0013254D" w:rsidRDefault="0013254D">
                      <w:r>
                        <w:t>I, Incident, Investments</w:t>
                      </w:r>
                    </w:p>
                    <w:p w14:paraId="274641E8" w14:textId="4234C7F2" w:rsidR="0013254D" w:rsidRDefault="0013254D">
                      <w:r>
                        <w:t>B, Boar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66013" w:rsidRPr="00166013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70EDADB" wp14:editId="16C6C8DD">
                <wp:simplePos x="0" y="0"/>
                <wp:positionH relativeFrom="margin">
                  <wp:align>left</wp:align>
                </wp:positionH>
                <wp:positionV relativeFrom="paragraph">
                  <wp:posOffset>151130</wp:posOffset>
                </wp:positionV>
                <wp:extent cx="1695450" cy="1404620"/>
                <wp:effectExtent l="0" t="0" r="19050" b="2095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95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62177A" w14:textId="1C201B0E" w:rsidR="00166013" w:rsidRDefault="00166013">
                            <w:r>
                              <w:t>United States Incident</w:t>
                            </w:r>
                          </w:p>
                          <w:p w14:paraId="16BAB9B0" w14:textId="07652B48" w:rsidR="00166013" w:rsidRDefault="00166013">
                            <w:r>
                              <w:t>Separated Unified</w:t>
                            </w:r>
                          </w:p>
                          <w:p w14:paraId="4F3A24F3" w14:textId="2293B5E1" w:rsidR="00166013" w:rsidRDefault="00166013">
                            <w:r>
                              <w:t>Investments Boar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70EDADB" id="_x0000_s1027" type="#_x0000_t202" style="position:absolute;margin-left:0;margin-top:11.9pt;width:133.5pt;height:110.6pt;z-index:251659264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">
                <v:textbox style="mso-fit-shape-to-text:t">
                  <w:txbxContent>
                    <w:p w14:paraId="2462177A" w14:textId="1C201B0E" w:rsidR="00166013" w:rsidRDefault="00166013">
                      <w:r>
                        <w:t>United States Incident</w:t>
                      </w:r>
                    </w:p>
                    <w:p w14:paraId="16BAB9B0" w14:textId="07652B48" w:rsidR="00166013" w:rsidRDefault="00166013">
                      <w:r>
                        <w:t>Separated Unified</w:t>
                      </w:r>
                    </w:p>
                    <w:p w14:paraId="4F3A24F3" w14:textId="2293B5E1" w:rsidR="00166013" w:rsidRDefault="00166013">
                      <w:r>
                        <w:t>Investments Boar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7FAF63B" w14:textId="0541F51A" w:rsidR="00166013" w:rsidRDefault="00166013" w:rsidP="00282284">
      <w:pPr>
        <w:rPr>
          <w:rFonts w:ascii="Times New Roman" w:eastAsia="Times New Roman" w:hAnsi="Times New Roman" w:cs="Times New Roman"/>
        </w:rPr>
      </w:pPr>
    </w:p>
    <w:p w14:paraId="61E48010" w14:textId="031CC821" w:rsidR="00282284" w:rsidRDefault="0013254D" w:rsidP="00282284"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23639FD" wp14:editId="566B7D7E">
                <wp:simplePos x="0" y="0"/>
                <wp:positionH relativeFrom="column">
                  <wp:posOffset>1809749</wp:posOffset>
                </wp:positionH>
                <wp:positionV relativeFrom="paragraph">
                  <wp:posOffset>171450</wp:posOffset>
                </wp:positionV>
                <wp:extent cx="1285875" cy="9525"/>
                <wp:effectExtent l="0" t="57150" r="28575" b="85725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85875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>
            <w:pict w14:anchorId="6243F890">
              <v:shapetype id="_x0000_t32" coordsize="21600,21600" o:oned="t" filled="f" o:spt="32" path="m,l21600,21600e" w14:anchorId="114DE76A">
                <v:path fillok="f" arrowok="t" o:connecttype="none"/>
                <o:lock v:ext="edit" shapetype="t"/>
              </v:shapetype>
              <v:shape id="Straight Arrow Connector 12" style="position:absolute;margin-left:142.5pt;margin-top:13.5pt;width:101.25pt;height: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4472c4 [3204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">
                <v:stroke joinstyle="miter" endarrow="block"/>
              </v:shape>
            </w:pict>
          </mc:Fallback>
        </mc:AlternateContent>
      </w:r>
      <w:r w:rsidR="00282284">
        <w:rPr>
          <w:rFonts w:ascii="Times New Roman" w:eastAsia="Times New Roman" w:hAnsi="Times New Roman" w:cs="Times New Roman"/>
        </w:rPr>
        <w:t xml:space="preserve"> </w:t>
      </w:r>
    </w:p>
    <w:p w14:paraId="1611C713" w14:textId="2AEC3B09" w:rsidR="00282284" w:rsidRDefault="00282284" w:rsidP="00282284">
      <w:r>
        <w:rPr>
          <w:rFonts w:ascii="Times New Roman" w:eastAsia="Times New Roman" w:hAnsi="Times New Roman" w:cs="Times New Roman"/>
        </w:rPr>
        <w:t xml:space="preserve"> </w:t>
      </w:r>
    </w:p>
    <w:p w14:paraId="430ECE89" w14:textId="7DE76933" w:rsidR="00282284" w:rsidRDefault="00282284" w:rsidP="00282284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lang w:val="en-IN"/>
        </w:rPr>
        <w:t xml:space="preserve"> </w:t>
      </w:r>
    </w:p>
    <w:p w14:paraId="7D17F34C" w14:textId="634767D4" w:rsidR="00282284" w:rsidRDefault="00282284" w:rsidP="00282284">
      <w:pPr>
        <w:pStyle w:val="ListParagraph"/>
      </w:pPr>
    </w:p>
    <w:p w14:paraId="1C4C6EB5" w14:textId="6BF49DC2" w:rsidR="0026029B" w:rsidRDefault="00B53905">
      <w:r>
        <w:t>ICP Requirements:</w:t>
      </w:r>
    </w:p>
    <w:p w14:paraId="2255134A" w14:textId="34D1C271" w:rsidR="00B53905" w:rsidRDefault="00B53905"/>
    <w:p w14:paraId="6E1D4A9B" w14:textId="0C4451D8" w:rsidR="00B53905" w:rsidRDefault="00B53905" w:rsidP="00B53905">
      <w:pPr>
        <w:pStyle w:val="ListParagraph"/>
        <w:numPr>
          <w:ilvl w:val="0"/>
          <w:numId w:val="2"/>
        </w:numPr>
      </w:pPr>
      <w:r>
        <w:t xml:space="preserve">Spark Integration with </w:t>
      </w:r>
      <w:proofErr w:type="spellStart"/>
      <w:r>
        <w:t>Colab</w:t>
      </w:r>
      <w:proofErr w:type="spellEnd"/>
      <w:r>
        <w:t xml:space="preserve"> (or IDE that you are using) (50 points)</w:t>
      </w:r>
    </w:p>
    <w:p w14:paraId="6E429B14" w14:textId="1AA34C96" w:rsidR="00B53905" w:rsidRDefault="00B53905" w:rsidP="00B53905">
      <w:pPr>
        <w:pStyle w:val="ListParagraph"/>
        <w:numPr>
          <w:ilvl w:val="0"/>
          <w:numId w:val="2"/>
        </w:numPr>
      </w:pPr>
      <w:r>
        <w:t>Creating a well commented Spark program and outputting the correct results and writing it to output file. (40 points)</w:t>
      </w:r>
    </w:p>
    <w:p w14:paraId="10D8A015" w14:textId="32AAF29D" w:rsidR="00B53905" w:rsidRDefault="00B53905" w:rsidP="00B53905">
      <w:pPr>
        <w:pStyle w:val="ListParagraph"/>
        <w:numPr>
          <w:ilvl w:val="0"/>
          <w:numId w:val="2"/>
        </w:numPr>
      </w:pPr>
      <w:r>
        <w:t>Code quality, Pdf Report quality, video explanation (10 points)</w:t>
      </w:r>
    </w:p>
    <w:p w14:paraId="632A4507" w14:textId="3EBC45C5" w:rsidR="00B53905" w:rsidRDefault="00B53905" w:rsidP="00B53905">
      <w:r>
        <w:t>Submission Guidelines:</w:t>
      </w:r>
    </w:p>
    <w:p w14:paraId="16BCB45F" w14:textId="7CB2FEE6" w:rsidR="00B53905" w:rsidRDefault="008B40F5" w:rsidP="008B40F5">
      <w:r>
        <w:t xml:space="preserve">                  Will be provided in class.</w:t>
      </w:r>
    </w:p>
    <w:p w14:paraId="00A5AAC5" w14:textId="77777777" w:rsidR="00B53905" w:rsidRDefault="00B53905" w:rsidP="00B53905">
      <w:pPr>
        <w:pStyle w:val="ListParagraph"/>
        <w:ind w:left="960"/>
      </w:pPr>
    </w:p>
    <w:sectPr w:rsidR="00B539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502C3D"/>
    <w:multiLevelType w:val="hybridMultilevel"/>
    <w:tmpl w:val="89EEE1B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>
      <w:start w:val="1"/>
      <w:numFmt w:val="lowerLetter"/>
      <w:lvlText w:val="%5."/>
      <w:lvlJc w:val="left"/>
      <w:pPr>
        <w:ind w:left="3240" w:hanging="360"/>
      </w:pPr>
    </w:lvl>
    <w:lvl w:ilvl="5" w:tplc="4009001B">
      <w:start w:val="1"/>
      <w:numFmt w:val="lowerRoman"/>
      <w:lvlText w:val="%6."/>
      <w:lvlJc w:val="right"/>
      <w:pPr>
        <w:ind w:left="3960" w:hanging="180"/>
      </w:pPr>
    </w:lvl>
    <w:lvl w:ilvl="6" w:tplc="4009000F">
      <w:start w:val="1"/>
      <w:numFmt w:val="decimal"/>
      <w:lvlText w:val="%7."/>
      <w:lvlJc w:val="left"/>
      <w:pPr>
        <w:ind w:left="4680" w:hanging="360"/>
      </w:pPr>
    </w:lvl>
    <w:lvl w:ilvl="7" w:tplc="40090019">
      <w:start w:val="1"/>
      <w:numFmt w:val="lowerLetter"/>
      <w:lvlText w:val="%8."/>
      <w:lvlJc w:val="left"/>
      <w:pPr>
        <w:ind w:left="5400" w:hanging="360"/>
      </w:pPr>
    </w:lvl>
    <w:lvl w:ilvl="8" w:tplc="40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94132C1"/>
    <w:multiLevelType w:val="hybridMultilevel"/>
    <w:tmpl w:val="A8FC53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0424C8"/>
    <w:multiLevelType w:val="hybridMultilevel"/>
    <w:tmpl w:val="1DBE6052"/>
    <w:lvl w:ilvl="0" w:tplc="AAE22F12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0NjKxNDQ2MTYHkko6SsGpxcWZ+XkgBYa1ALy/IE8sAAAA"/>
  </w:docVars>
  <w:rsids>
    <w:rsidRoot w:val="003F1C4D"/>
    <w:rsid w:val="0013254D"/>
    <w:rsid w:val="00166013"/>
    <w:rsid w:val="0026029B"/>
    <w:rsid w:val="00282284"/>
    <w:rsid w:val="003E1BA1"/>
    <w:rsid w:val="003F1C4D"/>
    <w:rsid w:val="00543480"/>
    <w:rsid w:val="008B40F5"/>
    <w:rsid w:val="00B07071"/>
    <w:rsid w:val="00B53905"/>
    <w:rsid w:val="655BC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4CA8E"/>
  <w15:chartTrackingRefBased/>
  <w15:docId w15:val="{5EB38972-F8B0-4291-8890-6CDE6FC85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2284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228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8228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5390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390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381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cs.google.com/forms/d/e/1FAIpQLSesllFh5_STnj7RbHyQainRG_2EIKw1csp8ObP5FWjpVnGVOg/viewfor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0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a nagabhushan</dc:creator>
  <cp:keywords/>
  <dc:description/>
  <cp:lastModifiedBy>Shah, Syed Jawad H. (UMKC-Student)</cp:lastModifiedBy>
  <cp:revision>2</cp:revision>
  <dcterms:created xsi:type="dcterms:W3CDTF">2020-09-03T04:38:00Z</dcterms:created>
  <dcterms:modified xsi:type="dcterms:W3CDTF">2020-09-03T04:38:00Z</dcterms:modified>
</cp:coreProperties>
</file>